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html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2C5FD7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swer</w:t>
      </w:r>
    </w:p>
    <w:p w:rsidR="002C5FD7" w:rsidRPr="002C5FD7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create blocks and customiz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:rsidR="002C5FD7" w:rsidRDefault="002C5F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Its position relative to its normal position.</w:t>
      </w:r>
      <w:proofErr w:type="gramEnd"/>
    </w:p>
    <w:p w:rsidR="00173A24" w:rsidRPr="002C5FD7" w:rsidRDefault="002C5F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b/>
          <w:sz w:val="24"/>
          <w:szCs w:val="24"/>
        </w:rPr>
        <w:t>Absolute positioning is position relative to the nearest position 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ransparency of the objec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jsx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Button</w:t>
      </w:r>
      <w:proofErr w:type="gramStart"/>
      <w:r>
        <w:rPr>
          <w:rFonts w:ascii="Muli" w:eastAsia="Muli" w:hAnsi="Muli" w:cs="Muli"/>
          <w:sz w:val="24"/>
          <w:szCs w:val="24"/>
        </w:rPr>
        <w:t>,text,view</w:t>
      </w:r>
      <w:proofErr w:type="spellEnd"/>
      <w:proofErr w:type="gramEnd"/>
      <w:r>
        <w:rPr>
          <w:rFonts w:ascii="Muli" w:eastAsia="Muli" w:hAnsi="Muli" w:cs="Muli"/>
          <w:sz w:val="24"/>
          <w:szCs w:val="24"/>
        </w:rPr>
        <w:t xml:space="preserve"> etc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display component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will return the component to rend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C5F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C5F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,view ,text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719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6E31"/>
    <w:rsid w:val="00271924"/>
    <w:rsid w:val="002C5FD7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1924"/>
  </w:style>
  <w:style w:type="paragraph" w:styleId="Heading1">
    <w:name w:val="heading 1"/>
    <w:basedOn w:val="Normal"/>
    <w:next w:val="Normal"/>
    <w:uiPriority w:val="9"/>
    <w:qFormat/>
    <w:rsid w:val="0027192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7192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7192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7192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7192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7192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7192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7192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1-11-02T14:37:00Z</dcterms:created>
  <dcterms:modified xsi:type="dcterms:W3CDTF">2021-11-02T14:37:00Z</dcterms:modified>
</cp:coreProperties>
</file>